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SJ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Aimin</w:t>
      </w:r>
      <w:r>
        <w:t xml:space="preserve"> </w:t>
      </w:r>
      <w:r>
        <w:t xml:space="preserve">Ya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SJ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SJ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ced6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SJ manual</dc:title>
  <dc:creator>Aimin Yan</dc:creator>
  <dcterms:created xsi:type="dcterms:W3CDTF">2016-05-13</dcterms:created>
  <dcterms:modified xsi:type="dcterms:W3CDTF">2016-05-13</dcterms:modified>
</cp:coreProperties>
</file>